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59D17" w14:textId="47D7D6FA" w:rsidR="003469AD" w:rsidRDefault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4"/>
            </w:r>
            <w:r w:rsidR="00CD1D1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JOE Vandal (Tardy)</w:t>
            </w:r>
          </w:p>
          <w:p w14:paraId="78986D05" w14:textId="71F9554A" w:rsidR="003469AD" w:rsidRDefault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 w:rsidR="00CD1D1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Joe Vandal 2 </w:t>
            </w:r>
          </w:p>
          <w:p w14:paraId="0A9B47B7" w14:textId="3EB9C7F2" w:rsidR="003469AD" w:rsidRDefault="00CD1D1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☐</w:t>
            </w:r>
            <w:r>
              <w:rPr>
                <w:sz w:val="20"/>
                <w:szCs w:val="20"/>
              </w:rPr>
              <w:t xml:space="preserve"> </w:t>
            </w:r>
            <w:r w:rsidR="002C01E1">
              <w:rPr>
                <w:sz w:val="20"/>
                <w:szCs w:val="20"/>
              </w:rPr>
              <w:t>Joe Vandal 3 (Absent)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83E76" w14:textId="7C5B6C9E" w:rsidR="002C01E1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Guest </w:t>
            </w:r>
            <w:r>
              <w:rPr>
                <w:sz w:val="20"/>
                <w:szCs w:val="20"/>
              </w:rPr>
              <w:t xml:space="preserve">Vandal </w:t>
            </w: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</w:t>
            </w:r>
          </w:p>
          <w:p w14:paraId="7551FF2D" w14:textId="4A0D31E5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Guest Vandal </w:t>
            </w:r>
            <w:r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2CF9765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/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70DEE3D" w14:textId="5D4581DC" w:rsidR="002C01E1" w:rsidRDefault="002C01E1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1A055355" w14:textId="67A08CE9" w:rsidR="003469AD" w:rsidRDefault="00CD1D12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</w:t>
            </w:r>
            <w:r w:rsidR="002C01E1">
              <w:rPr>
                <w:sz w:val="20"/>
                <w:szCs w:val="20"/>
              </w:rPr>
              <w:t>Presenter)</w:t>
            </w:r>
          </w:p>
          <w:p w14:paraId="595AA2F8" w14:textId="1ABA3474" w:rsidR="003469AD" w:rsidRDefault="002C01E1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</w:t>
            </w:r>
            <w:r w:rsidR="00CD1D12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Presenter</w:t>
            </w:r>
            <w:r w:rsidR="00CD1D12">
              <w:rPr>
                <w:sz w:val="20"/>
                <w:szCs w:val="20"/>
              </w:rPr>
              <w:t>)</w:t>
            </w:r>
          </w:p>
          <w:p w14:paraId="3ABBB084" w14:textId="075320C4" w:rsidR="002C01E1" w:rsidRDefault="002C01E1" w:rsidP="002C01E1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tivity </w:t>
            </w:r>
            <w:r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(Presenter)</w:t>
            </w:r>
          </w:p>
          <w:p w14:paraId="178F47DF" w14:textId="6584CCF3" w:rsidR="002C01E1" w:rsidRDefault="002C01E1" w:rsidP="002C01E1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4530740C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6EE0BF42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F162B15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E66D7CE" w14:textId="77777777" w:rsidR="003469AD" w:rsidRDefault="003469AD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623E0" w14:textId="77777777" w:rsidR="00CD1D12" w:rsidRDefault="00CD1D12">
      <w:pPr>
        <w:spacing w:line="240" w:lineRule="auto"/>
      </w:pPr>
      <w:r>
        <w:separator/>
      </w:r>
    </w:p>
  </w:endnote>
  <w:endnote w:type="continuationSeparator" w:id="0">
    <w:p w14:paraId="72C86BAA" w14:textId="77777777" w:rsidR="00CD1D12" w:rsidRDefault="00CD1D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 w:rsidR="002C01E1"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 w:rsidR="002C01E1"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8A760" w14:textId="77777777" w:rsidR="00CD1D12" w:rsidRDefault="00CD1D12">
      <w:pPr>
        <w:spacing w:line="240" w:lineRule="auto"/>
      </w:pPr>
      <w:r>
        <w:separator/>
      </w:r>
    </w:p>
  </w:footnote>
  <w:footnote w:type="continuationSeparator" w:id="0">
    <w:p w14:paraId="5DE4B11E" w14:textId="77777777" w:rsidR="00CD1D12" w:rsidRDefault="00CD1D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proofErr w:type="gramStart"/>
          <w:r>
            <w:t>XX:XX</w:t>
          </w:r>
          <w:proofErr w:type="gramEnd"/>
          <w:r>
            <w:t xml:space="preserve">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9167F6"/>
    <w:rsid w:val="00CD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v Shrestha</cp:lastModifiedBy>
  <cp:revision>2</cp:revision>
  <dcterms:created xsi:type="dcterms:W3CDTF">2021-03-03T05:51:00Z</dcterms:created>
  <dcterms:modified xsi:type="dcterms:W3CDTF">2021-03-03T06:06:00Z</dcterms:modified>
</cp:coreProperties>
</file>